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F465D" w14:textId="77777777" w:rsidR="0040241E" w:rsidRDefault="0040241E" w:rsidP="0040241E">
      <w:pPr>
        <w:rPr>
          <w:rFonts w:ascii="Comenia Sans" w:hAnsi="Comenia Sans" w:cstheme="minorHAnsi"/>
          <w:b/>
          <w:sz w:val="28"/>
          <w:szCs w:val="28"/>
          <w:u w:val="single"/>
        </w:rPr>
      </w:pPr>
      <w:r>
        <w:rPr>
          <w:rFonts w:ascii="Comenia Sans" w:hAnsi="Comenia Sans" w:cstheme="minorHAnsi"/>
          <w:b/>
          <w:sz w:val="28"/>
          <w:szCs w:val="28"/>
          <w:u w:val="single"/>
        </w:rPr>
        <w:t>Návrh na složení komisí pro státní závěrečné zkoušky a obhajoby absolventských prací</w:t>
      </w:r>
    </w:p>
    <w:p w14:paraId="61A00A12" w14:textId="53AF3066" w:rsidR="0022275A" w:rsidRDefault="0022275A" w:rsidP="00D835A4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bookmarkStart w:id="0" w:name="_GoBack"/>
      <w:bookmarkEnd w:id="0"/>
    </w:p>
    <w:p w14:paraId="49C2711A" w14:textId="16407139" w:rsidR="0022275A" w:rsidRPr="003A0904" w:rsidRDefault="0022275A" w:rsidP="0022275A">
      <w:pPr>
        <w:rPr>
          <w:rFonts w:ascii="Comenia Serif" w:hAnsi="Comenia Serif" w:cstheme="minorHAnsi"/>
          <w:b/>
          <w:sz w:val="20"/>
          <w:szCs w:val="20"/>
        </w:rPr>
      </w:pPr>
      <w:r w:rsidRPr="003A0904">
        <w:rPr>
          <w:rFonts w:ascii="Comenia Serif" w:hAnsi="Comenia Serif" w:cstheme="minorHAnsi"/>
          <w:b/>
          <w:sz w:val="20"/>
          <w:szCs w:val="20"/>
        </w:rPr>
        <w:t>Název studijního programu</w:t>
      </w:r>
      <w:r w:rsidRPr="003A0904">
        <w:rPr>
          <w:rFonts w:ascii="Comenia Serif" w:hAnsi="Comenia Serif" w:cstheme="minorHAnsi"/>
          <w:sz w:val="20"/>
          <w:szCs w:val="20"/>
        </w:rPr>
        <w:t>: Historické vědy</w:t>
      </w:r>
    </w:p>
    <w:p w14:paraId="4379DE58" w14:textId="70D03D3D" w:rsidR="0022275A" w:rsidRPr="003A0904" w:rsidRDefault="0022275A" w:rsidP="0022275A">
      <w:pPr>
        <w:rPr>
          <w:rFonts w:ascii="Comenia Serif" w:hAnsi="Comenia Serif" w:cstheme="minorHAnsi"/>
          <w:b/>
          <w:sz w:val="20"/>
          <w:szCs w:val="20"/>
        </w:rPr>
      </w:pPr>
      <w:r w:rsidRPr="003A0904">
        <w:rPr>
          <w:rFonts w:ascii="Comenia Serif" w:hAnsi="Comenia Serif" w:cstheme="minorHAnsi"/>
          <w:b/>
          <w:sz w:val="20"/>
          <w:szCs w:val="20"/>
        </w:rPr>
        <w:t xml:space="preserve">Číslo studijního programu: </w:t>
      </w:r>
      <w:r w:rsidRPr="003A0904">
        <w:rPr>
          <w:rFonts w:ascii="Comenia Serif" w:hAnsi="Comenia Serif" w:cstheme="minorHAnsi"/>
          <w:sz w:val="20"/>
          <w:szCs w:val="20"/>
        </w:rPr>
        <w:t>B7105</w:t>
      </w:r>
    </w:p>
    <w:p w14:paraId="35539F06" w14:textId="77777777" w:rsidR="0022275A" w:rsidRPr="003A0904" w:rsidRDefault="0022275A" w:rsidP="0022275A">
      <w:pPr>
        <w:rPr>
          <w:rFonts w:ascii="Comenia Serif" w:hAnsi="Comenia Serif" w:cstheme="minorHAnsi"/>
          <w:b/>
          <w:sz w:val="20"/>
          <w:szCs w:val="20"/>
        </w:rPr>
      </w:pPr>
      <w:r w:rsidRPr="003A0904">
        <w:rPr>
          <w:rFonts w:ascii="Comenia Serif" w:hAnsi="Comenia Serif" w:cstheme="minorHAnsi"/>
          <w:b/>
          <w:sz w:val="20"/>
          <w:szCs w:val="20"/>
        </w:rPr>
        <w:t xml:space="preserve">Obor: </w:t>
      </w:r>
      <w:r w:rsidRPr="003A0904">
        <w:rPr>
          <w:rFonts w:ascii="Comenia Serif" w:hAnsi="Comenia Serif" w:cstheme="minorHAnsi"/>
          <w:sz w:val="20"/>
          <w:szCs w:val="20"/>
        </w:rPr>
        <w:t>Archeologie</w:t>
      </w:r>
    </w:p>
    <w:p w14:paraId="150A1476" w14:textId="77777777" w:rsidR="0022275A" w:rsidRPr="003A0904" w:rsidRDefault="0022275A" w:rsidP="0022275A">
      <w:pPr>
        <w:pStyle w:val="xmsonormal"/>
        <w:shd w:val="clear" w:color="auto" w:fill="FFFFFF"/>
        <w:spacing w:after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>Komise č. 1 – Prehistorická archeologie</w:t>
      </w:r>
    </w:p>
    <w:p w14:paraId="3EBFA751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>Členové:</w:t>
      </w: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ab/>
      </w:r>
    </w:p>
    <w:p w14:paraId="5982ADF5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 xml:space="preserve">doc. PhDr. Radomír Tichý, Ph.D. </w:t>
      </w:r>
    </w:p>
    <w:p w14:paraId="0558808D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PhDr. Zuzana Bláhová, Ph.D.</w:t>
      </w:r>
    </w:p>
    <w:p w14:paraId="2F484DF5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Cs/>
          <w:sz w:val="20"/>
          <w:szCs w:val="20"/>
          <w:lang w:eastAsia="en-US"/>
        </w:rPr>
        <w:t>Mgr. Tomáš Mangel, Ph.D.</w:t>
      </w:r>
    </w:p>
    <w:p w14:paraId="03E37458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prof. PhDr. Ivan Pavlů, DrSc.</w:t>
      </w:r>
    </w:p>
    <w:p w14:paraId="47F2FA42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doc. PhDr. et Mgr. Petr Šída, Ph.D., DSc.</w:t>
      </w:r>
    </w:p>
    <w:p w14:paraId="4F7788D9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Mgr. Richard Thér, Ph.D.</w:t>
      </w:r>
    </w:p>
    <w:p w14:paraId="37C9C2A0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hAnsi="Comenia Serif"/>
          <w:sz w:val="20"/>
          <w:szCs w:val="20"/>
        </w:rPr>
      </w:pPr>
    </w:p>
    <w:p w14:paraId="523C4D24" w14:textId="77777777" w:rsidR="0022275A" w:rsidRPr="003A0904" w:rsidRDefault="0022275A" w:rsidP="0022275A">
      <w:pPr>
        <w:pStyle w:val="xmsonormal"/>
        <w:shd w:val="clear" w:color="auto" w:fill="FFFFFF"/>
        <w:spacing w:after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>Komise č. 2 – Archeologie protohistorie a středověku</w:t>
      </w:r>
    </w:p>
    <w:p w14:paraId="6E682FD3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>Členové:</w:t>
      </w:r>
      <w:r w:rsidRPr="003A0904">
        <w:rPr>
          <w:rFonts w:ascii="Comenia Serif" w:eastAsiaTheme="minorHAnsi" w:hAnsi="Comenia Serif"/>
          <w:b/>
          <w:sz w:val="20"/>
          <w:szCs w:val="20"/>
          <w:lang w:eastAsia="en-US"/>
        </w:rPr>
        <w:tab/>
      </w:r>
    </w:p>
    <w:p w14:paraId="2DFF9203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Cs/>
          <w:sz w:val="20"/>
          <w:szCs w:val="20"/>
          <w:lang w:eastAsia="en-US"/>
        </w:rPr>
        <w:t>Mgr. Pavel Drnovský, Ph.D.</w:t>
      </w:r>
    </w:p>
    <w:p w14:paraId="40914758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Mgr. Petr Hejhal, Ph.D.</w:t>
      </w:r>
    </w:p>
    <w:p w14:paraId="206AD509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bCs/>
          <w:sz w:val="20"/>
          <w:szCs w:val="20"/>
          <w:lang w:eastAsia="en-US"/>
        </w:rPr>
        <w:t>Mgr. Tomáš Mangel, Ph.D.</w:t>
      </w:r>
    </w:p>
    <w:p w14:paraId="3D7B7A7C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doc. PhDr. et Mgr. Petr Šída, Ph.D., DSc.</w:t>
      </w:r>
    </w:p>
    <w:p w14:paraId="4516B413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Mgr. Richard Thér, Ph.D.</w:t>
      </w:r>
    </w:p>
    <w:p w14:paraId="13070C41" w14:textId="77777777" w:rsidR="0022275A" w:rsidRPr="003A0904" w:rsidRDefault="0022275A" w:rsidP="0022275A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3A0904">
        <w:rPr>
          <w:rFonts w:ascii="Comenia Serif" w:eastAsiaTheme="minorHAnsi" w:hAnsi="Comenia Serif"/>
          <w:sz w:val="20"/>
          <w:szCs w:val="20"/>
          <w:lang w:eastAsia="en-US"/>
        </w:rPr>
        <w:t>Dr. Joan Pinar Gil</w:t>
      </w:r>
    </w:p>
    <w:p w14:paraId="5BCE5119" w14:textId="43C9FB0F" w:rsidR="0022275A" w:rsidRPr="003A0904" w:rsidRDefault="0022275A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</w:p>
    <w:sectPr w:rsidR="0022275A" w:rsidRPr="003A09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6C8AA" w14:textId="77777777" w:rsidR="00E00B59" w:rsidRDefault="00E00B59" w:rsidP="00A73BA0">
      <w:pPr>
        <w:spacing w:after="0" w:line="240" w:lineRule="auto"/>
      </w:pPr>
      <w:r>
        <w:separator/>
      </w:r>
    </w:p>
  </w:endnote>
  <w:endnote w:type="continuationSeparator" w:id="0">
    <w:p w14:paraId="3A159E6C" w14:textId="77777777" w:rsidR="00E00B59" w:rsidRDefault="00E00B59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omenia Serif"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3E2CB" w14:textId="77777777" w:rsidR="00E00B59" w:rsidRDefault="00E00B59" w:rsidP="00A73BA0">
      <w:pPr>
        <w:spacing w:after="0" w:line="240" w:lineRule="auto"/>
      </w:pPr>
      <w:r>
        <w:separator/>
      </w:r>
    </w:p>
  </w:footnote>
  <w:footnote w:type="continuationSeparator" w:id="0">
    <w:p w14:paraId="6F2B0E54" w14:textId="77777777" w:rsidR="00E00B59" w:rsidRDefault="00E00B59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2B23"/>
    <w:rsid w:val="002079F6"/>
    <w:rsid w:val="0022275A"/>
    <w:rsid w:val="002345C0"/>
    <w:rsid w:val="00244922"/>
    <w:rsid w:val="00285DFE"/>
    <w:rsid w:val="00287ABC"/>
    <w:rsid w:val="00307A4D"/>
    <w:rsid w:val="003104B9"/>
    <w:rsid w:val="0031360E"/>
    <w:rsid w:val="003276FE"/>
    <w:rsid w:val="003323F5"/>
    <w:rsid w:val="00376AAA"/>
    <w:rsid w:val="003976EE"/>
    <w:rsid w:val="003A0904"/>
    <w:rsid w:val="003A1877"/>
    <w:rsid w:val="003A4A7D"/>
    <w:rsid w:val="003B611F"/>
    <w:rsid w:val="0040241E"/>
    <w:rsid w:val="00412CFF"/>
    <w:rsid w:val="004434FB"/>
    <w:rsid w:val="004474BE"/>
    <w:rsid w:val="0048259F"/>
    <w:rsid w:val="00487E62"/>
    <w:rsid w:val="004A1973"/>
    <w:rsid w:val="004A480E"/>
    <w:rsid w:val="004A55EB"/>
    <w:rsid w:val="004C09FA"/>
    <w:rsid w:val="00507655"/>
    <w:rsid w:val="00535890"/>
    <w:rsid w:val="00595158"/>
    <w:rsid w:val="005A3C9F"/>
    <w:rsid w:val="0064388D"/>
    <w:rsid w:val="00653E00"/>
    <w:rsid w:val="006801BD"/>
    <w:rsid w:val="006B07E5"/>
    <w:rsid w:val="006B68B1"/>
    <w:rsid w:val="006D14B7"/>
    <w:rsid w:val="006D51E2"/>
    <w:rsid w:val="00732DAE"/>
    <w:rsid w:val="00756B5B"/>
    <w:rsid w:val="007E6765"/>
    <w:rsid w:val="007F43A1"/>
    <w:rsid w:val="008135F0"/>
    <w:rsid w:val="00830398"/>
    <w:rsid w:val="0086396E"/>
    <w:rsid w:val="00870CDB"/>
    <w:rsid w:val="00871C85"/>
    <w:rsid w:val="00883091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5099C"/>
    <w:rsid w:val="00A73BA0"/>
    <w:rsid w:val="00A93532"/>
    <w:rsid w:val="00A96E02"/>
    <w:rsid w:val="00AE40C3"/>
    <w:rsid w:val="00B07BA9"/>
    <w:rsid w:val="00B164A9"/>
    <w:rsid w:val="00B3253A"/>
    <w:rsid w:val="00B531DF"/>
    <w:rsid w:val="00B56A2C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00B59"/>
    <w:rsid w:val="00E326EA"/>
    <w:rsid w:val="00EA0BC3"/>
    <w:rsid w:val="00F20A9A"/>
    <w:rsid w:val="00F5129A"/>
    <w:rsid w:val="00F53FEE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2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5</cp:revision>
  <cp:lastPrinted>2016-04-25T09:08:00Z</cp:lastPrinted>
  <dcterms:created xsi:type="dcterms:W3CDTF">2023-11-24T08:11:00Z</dcterms:created>
  <dcterms:modified xsi:type="dcterms:W3CDTF">2023-11-27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